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25" w:name="X07893168d72a1ed22525e9eec165c1836e5fdb4"/>
    <w:p>
      <w:pPr>
        <w:pStyle w:val="Heading1"/>
      </w:pPr>
      <w:r>
        <w:t xml:space="preserve">Cover Letter for Electronics Engineer Position in China Guangzhou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As a highly motivated and experienced Electronics Engineer with a passion for innovation and technological advancement, I am writing to express my interest in the [specific job title] opportunity at your esteemed organization in China Guangzhou. This Cover Letter is not just an application but a testament to my dedication to the field of electronics engineering and my eagerness to contribute to the dynamic tech ecosystem of China Guangzhou. With a strong academic foundation, hands-on experience in cutting-edge technologies, and a deep understanding of the unique challenges and opportunities in this region, I am confident that my skills align perfectly with your requirements.</w:t>
      </w:r>
    </w:p>
    <w:bookmarkStart w:id="20" w:name="Xce98c26091b3ae9d136fb473df7ce842fdd84e3"/>
    <w:p>
      <w:pPr>
        <w:pStyle w:val="Heading2"/>
      </w:pPr>
      <w:r>
        <w:t xml:space="preserve">Background and Expertise as an Electronics Engineer</w:t>
      </w:r>
    </w:p>
    <w:p>
      <w:pPr>
        <w:pStyle w:val="FirstParagraph"/>
      </w:pPr>
      <w:r>
        <w:t xml:space="preserve">As an Electronics Engineer with over [X years] of experience, I have cultivated a comprehensive skill set that spans circuit design, embedded systems development, and signal processing. My academic background includes a [Degree] in Electrical Engineering from [University Name], where I specialized in analog and digital electronics, microcontroller programming, and RF communication systems. This foundation has enabled me to excel in roles that demand both theoretical knowledge and practical application.</w:t>
      </w:r>
    </w:p>
    <w:p>
      <w:pPr>
        <w:pStyle w:val="BodyText"/>
      </w:pPr>
      <w:r>
        <w:t xml:space="preserve">Throughout my career, I have worked on diverse projects that highlight my ability to innovate. For instance, as a lead engineer at [Previous Company Name], I designed a low-power IoT sensor network for industrial automation, which improved operational efficiency by 30%. This project required meticulous attention to detail and the ability to integrate complex systems—a hallmark of my work as an Electronics Engineer. Additionally, I have expertise in PCB layout design using tools like Altium Designer and Cadence, ensuring that my creations are not only functional but also optimized for mass production.</w:t>
      </w:r>
    </w:p>
    <w:bookmarkEnd w:id="20"/>
    <w:bookmarkStart w:id="21" w:name="X99ab44f520fbf525c9bd61d57b85d758a113e5f"/>
    <w:p>
      <w:pPr>
        <w:pStyle w:val="Heading2"/>
      </w:pPr>
      <w:r>
        <w:t xml:space="preserve">Why China Guangzhou? A Strategic Fit for My Career</w:t>
      </w:r>
    </w:p>
    <w:p>
      <w:pPr>
        <w:pStyle w:val="FirstParagraph"/>
      </w:pPr>
      <w:r>
        <w:t xml:space="preserve">China Guangzhou has long been a hub of technological innovation and manufacturing excellence. As an Electronics Engineer, I am particularly drawn to the city’s thriving semiconductor industry, its focus on smart manufacturing, and its role as a gateway to Southeast Asia. The opportunity to contribute to projects that leverage Guangzhou’s strategic position in global electronics supply chains is both exciting and aligning with my professional goals.</w:t>
      </w:r>
    </w:p>
    <w:p>
      <w:pPr>
        <w:pStyle w:val="BodyText"/>
      </w:pPr>
      <w:r>
        <w:t xml:space="preserve">My experience working with multinational teams has prepared me to thrive in a multicultural environment like China Guangzhou. I have collaborated with engineers from diverse backgrounds, ensuring seamless communication and project execution. This adaptability, combined with my proficiency in [language if applicable], allows me to navigate the unique challenges of working in this region effectively. Moreover, I am deeply interested in understanding the local market trends, such as the increasing demand for green technologies and 5G infrastructure, which are pivotal to Guangzhou’s future.</w:t>
      </w:r>
    </w:p>
    <w:bookmarkEnd w:id="21"/>
    <w:bookmarkStart w:id="22" w:name="X40e5ec9a078d79d9890a98c55d23b7442f092aa"/>
    <w:p>
      <w:pPr>
        <w:pStyle w:val="Heading2"/>
      </w:pPr>
      <w:r>
        <w:t xml:space="preserve">Technical Skills and Professional Achievements</w:t>
      </w:r>
    </w:p>
    <w:p>
      <w:pPr>
        <w:pStyle w:val="FirstParagraph"/>
      </w:pPr>
      <w:r>
        <w:t xml:space="preserve">As an Electronics Engineer, I pride myself on staying at the forefront of technological advancements. My technical expertise includ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ircuit Design:</w:t>
      </w:r>
      <w:r>
        <w:t xml:space="preserve"> </w:t>
      </w:r>
      <w:r>
        <w:t xml:space="preserve">Proficient in designing and testing analog/digital circuits for applications ranging from consumer electronics to industrial 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bedded Systems:</w:t>
      </w:r>
      <w:r>
        <w:t xml:space="preserve"> </w:t>
      </w:r>
      <w:r>
        <w:t xml:space="preserve">Experienced in programming microcontrollers (e.g., ARM, PIC) and developing firmware for IoT devi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gnal Processing:</w:t>
      </w:r>
      <w:r>
        <w:t xml:space="preserve"> </w:t>
      </w:r>
      <w:r>
        <w:t xml:space="preserve">Skilled in analyzing and optimizing signals using MATLAB and Python, with a focus on noise reduction and data accurac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D Tools:</w:t>
      </w:r>
      <w:r>
        <w:t xml:space="preserve"> </w:t>
      </w:r>
      <w:r>
        <w:t xml:space="preserve">Advanced user of Altium Designer, KiCad, and AutoCAD for PCB design and layout.</w:t>
      </w:r>
    </w:p>
    <w:p>
      <w:pPr>
        <w:pStyle w:val="FirstParagraph"/>
      </w:pPr>
      <w:r>
        <w:t xml:space="preserve">In addition to technical skills, I have a track record of delivering results. For example, while working on a renewable energy project in [Location], I developed a solar-powered monitoring system that reduced energy costs by 25%. This achievement underscored my ability to combine innovation with practical solutions—a trait that I believe is essential for an Electronics Engineer in China Guangzhou.</w:t>
      </w:r>
    </w:p>
    <w:bookmarkEnd w:id="22"/>
    <w:bookmarkStart w:id="23" w:name="Xe0b0be332037631c90dc916fdbd14ad1f31b522"/>
    <w:p>
      <w:pPr>
        <w:pStyle w:val="Heading2"/>
      </w:pPr>
      <w:r>
        <w:t xml:space="preserve">Commitment to the Future of Electronics Engineering in China Guangzhou</w:t>
      </w:r>
    </w:p>
    <w:p>
      <w:pPr>
        <w:pStyle w:val="FirstParagraph"/>
      </w:pPr>
      <w:r>
        <w:t xml:space="preserve">The electronics industry in China Guangzhou is poised for exponential growth, driven by advancements in AI, 5G, and smart cities. As an Electronics Engineer, I am eager to contribute to this evolution by applying my expertise to projects that push the boundaries of technology. Whether it’s optimizing manufacturing processes or developing next-generation devices, I am committed to supporting your organization’s vision of innovation.</w:t>
      </w:r>
    </w:p>
    <w:p>
      <w:pPr>
        <w:pStyle w:val="BodyText"/>
      </w:pPr>
      <w:r>
        <w:t xml:space="preserve">Furthermore, I understand the importance of sustainability in modern engineering. Guangzhou’s focus on green technologies aligns with my personal and professional values. I have experience in designing energy-efficient systems and reducing electronic waste through modular design principles, which I believe are critical for the industry’s long-term success.</w:t>
      </w:r>
    </w:p>
    <w:bookmarkEnd w:id="23"/>
    <w:bookmarkStart w:id="24" w:name="conclusion-a-strong-fit-for-your-team"/>
    <w:p>
      <w:pPr>
        <w:pStyle w:val="Heading2"/>
      </w:pPr>
      <w:r>
        <w:t xml:space="preserve">Conclusion: A Strong Fit for Your Team</w:t>
      </w:r>
    </w:p>
    <w:p>
      <w:pPr>
        <w:pStyle w:val="FirstParagraph"/>
      </w:pPr>
      <w:r>
        <w:t xml:space="preserve">In conclusion, my background as an Electronics Engineer, combined with my passion for working in China Guangzhou, makes me a strong candidate for this role. I am confident that my technical skills, problem-solving mindset, and cultural adaptability will enable me to make meaningful contributions to your team. I would welcome the opportunity to discuss how my experience aligns with your goals and how I can support the continued success of your organization in this vibrant region.</w:t>
      </w:r>
    </w:p>
    <w:p>
      <w:pPr>
        <w:pStyle w:val="BodyText"/>
      </w:pPr>
      <w:r>
        <w:t xml:space="preserve">Thank you for considering my application. I look forward to the possibility of contributing to your team and being part of the exciting developments taking place in China Guangzhou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Electronics Engineer in China Guangzhou</dc:title>
  <dc:creator/>
  <dc:language>en</dc:language>
  <cp:keywords/>
  <dcterms:created xsi:type="dcterms:W3CDTF">2026-07-19T21:01:32Z</dcterms:created>
  <dcterms:modified xsi:type="dcterms:W3CDTF">2026-07-19T21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